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1EF32F" w14:textId="79692B25" w:rsidR="0079317F" w:rsidRPr="001948DC" w:rsidRDefault="0079317F" w:rsidP="0079317F">
      <w:pPr>
        <w:jc w:val="center"/>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eek Two Annotated Bibliography Worksheet</w:t>
      </w:r>
    </w:p>
    <w:p w14:paraId="38642971" w14:textId="5DBE99DE" w:rsidR="0079317F" w:rsidRPr="001948DC" w:rsidRDefault="0079317F" w:rsidP="0079317F">
      <w:pPr>
        <w:rPr>
          <w:rFonts w:ascii="Arial" w:hAnsi="Arial" w:cs="Arial"/>
          <w:b/>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minders:  </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ach of the four sources here, will need to be </w:t>
      </w:r>
      <w:r w:rsidRPr="001948DC">
        <w:rPr>
          <w:rFonts w:ascii="Arial" w:hAnsi="Arial" w:cs="Arial"/>
          <w:b/>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eer-reviewed scholarly sources obtained through the AU Library Databases.  Before you begin, </w:t>
      </w:r>
      <w:r w:rsidRPr="001948DC">
        <w:rPr>
          <w:rFonts w:ascii="Arial" w:hAnsi="Arial" w:cs="Arial"/>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be sure you have critically read ALL of the instructions and that you have watched the video tutorial for creating an </w:t>
      </w:r>
      <w:hyperlink r:id="rId6" w:history="1">
        <w:r w:rsidRPr="0033166E">
          <w:rPr>
            <w:rStyle w:val="Hyperlink"/>
            <w:rFonts w:ascii="Arial" w:hAnsi="Arial" w:cs="Arial"/>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A formatted Annotated Bibliog</w:t>
        </w:r>
        <w:r w:rsidRPr="0033166E">
          <w:rPr>
            <w:rStyle w:val="Hyperlink"/>
            <w:rFonts w:ascii="Arial" w:hAnsi="Arial" w:cs="Arial"/>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w:t>
        </w:r>
        <w:r w:rsidRPr="0033166E">
          <w:rPr>
            <w:rStyle w:val="Hyperlink"/>
            <w:rFonts w:ascii="Arial" w:hAnsi="Arial" w:cs="Arial"/>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hy</w:t>
        </w:r>
      </w:hyperlink>
      <w:r w:rsidRPr="001948DC">
        <w:rPr>
          <w:rFonts w:ascii="Arial" w:hAnsi="Arial" w:cs="Arial"/>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reviewed the</w:t>
      </w:r>
      <w:hyperlink r:id="rId7" w:history="1">
        <w:r w:rsidRPr="001119B9">
          <w:rPr>
            <w:rStyle w:val="Hyperlink"/>
            <w:rFonts w:ascii="Arial" w:hAnsi="Arial" w:cs="Arial"/>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w:t>
        </w:r>
        <w:bookmarkStart w:id="0" w:name="_GoBack"/>
        <w:bookmarkEnd w:id="0"/>
        <w:r w:rsidRPr="001119B9">
          <w:rPr>
            <w:rStyle w:val="Hyperlink"/>
            <w:rFonts w:ascii="Arial" w:hAnsi="Arial" w:cs="Arial"/>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w:t>
        </w:r>
        <w:r w:rsidRPr="001119B9">
          <w:rPr>
            <w:rStyle w:val="Hyperlink"/>
            <w:rFonts w:ascii="Arial" w:hAnsi="Arial" w:cs="Arial"/>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l APA formatted Annotated Bibliography</w:t>
        </w:r>
      </w:hyperlink>
      <w:r w:rsidRPr="001948DC">
        <w:rPr>
          <w:rFonts w:ascii="Arial" w:hAnsi="Arial" w:cs="Arial"/>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xample .</w:t>
      </w:r>
    </w:p>
    <w:p w14:paraId="7596A5F2" w14:textId="77777777" w:rsidR="0079317F" w:rsidRPr="001948DC" w:rsidRDefault="0079317F" w:rsidP="0079317F">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pic</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Enter the overall topic and/or policy of your Week 5 Final Research Paper Here</w:t>
      </w:r>
    </w:p>
    <w:p w14:paraId="3FD5A21B" w14:textId="78B47B91" w:rsidR="0079317F" w:rsidRPr="001948DC" w:rsidRDefault="0079317F" w:rsidP="0079317F">
      <w:pPr>
        <w:ind w:firstLine="720"/>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In a minimum of 5 sentences, write a paragraph here that explai</w:t>
      </w:r>
      <w:r w:rsid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s the topic and/or </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olicy you will focus on in the final research paper, AND directly address why </w:t>
      </w:r>
      <w:r w:rsid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t is </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mportant.  Be sure to utilize the </w:t>
      </w:r>
      <w:r w:rsidR="003E68E8"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ek 2 Discussion Question and Final Paper Policy Examples. </w:t>
      </w:r>
    </w:p>
    <w:p w14:paraId="2F692336" w14:textId="2452DADF" w:rsidR="0079317F" w:rsidRPr="001948DC" w:rsidRDefault="0079317F" w:rsidP="0079317F">
      <w:pPr>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Annotated Bibliography Sources </w:t>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tle of Source 1 goes here):</w:t>
      </w:r>
    </w:p>
    <w:p w14:paraId="6F78907A" w14:textId="1E07DB23" w:rsidR="0079317F" w:rsidRPr="001948DC" w:rsidRDefault="0079317F" w:rsidP="0079317F">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1.</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Source 1 Related to </w:t>
      </w:r>
      <w:r w:rsidRPr="001948DC">
        <w:rPr>
          <w:rFonts w:ascii="Arial" w:hAnsi="Arial" w:cs="Arial"/>
          <w:sz w:val="24"/>
          <w:szCs w:val="24"/>
        </w:rPr>
        <w:t>the</w:t>
      </w:r>
      <w:r w:rsidRPr="001948DC">
        <w:rPr>
          <w:rFonts w:ascii="Arial" w:hAnsi="Arial" w:cs="Arial"/>
          <w:b/>
          <w:sz w:val="24"/>
          <w:szCs w:val="24"/>
        </w:rPr>
        <w:t xml:space="preserve"> </w:t>
      </w:r>
      <w:r w:rsidRPr="001948DC">
        <w:rPr>
          <w:rFonts w:ascii="Arial" w:eastAsia="Times New Roman" w:hAnsi="Arial" w:cs="Arial"/>
          <w:b/>
          <w:color w:val="7030A0"/>
          <w:sz w:val="24"/>
          <w:szCs w:val="24"/>
        </w:rPr>
        <w:t>Historical and Constitutional Basis of</w:t>
      </w:r>
      <w:r w:rsidR="001948DC">
        <w:rPr>
          <w:rFonts w:ascii="Arial" w:eastAsia="Times New Roman" w:hAnsi="Arial" w:cs="Arial"/>
          <w:b/>
          <w:color w:val="7030A0"/>
          <w:sz w:val="24"/>
          <w:szCs w:val="24"/>
        </w:rPr>
        <w:t xml:space="preserve"> the American </w:t>
      </w:r>
      <w:r w:rsidRPr="001948DC">
        <w:rPr>
          <w:rFonts w:ascii="Arial" w:eastAsia="Times New Roman" w:hAnsi="Arial" w:cs="Arial"/>
          <w:b/>
          <w:color w:val="7030A0"/>
          <w:sz w:val="24"/>
          <w:szCs w:val="24"/>
        </w:rPr>
        <w:t>Government’s Structure</w:t>
      </w:r>
      <w:r w:rsidRPr="001948DC">
        <w:rPr>
          <w:rFonts w:ascii="Arial" w:hAnsi="Arial" w:cs="Arial"/>
          <w:color w:val="7030A0"/>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ter full APA citation here).</w:t>
      </w:r>
    </w:p>
    <w:p w14:paraId="7F4B8B8E" w14:textId="4367595C" w:rsidR="0079317F" w:rsidRPr="001948DC" w:rsidRDefault="0079317F" w:rsidP="0079317F">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2.</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In a minimum of 5 sentences, write a paragraph that exp</w:t>
      </w:r>
      <w:r w:rsid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ains what the source is </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out AND detail how and why this source is importan</w:t>
      </w:r>
      <w:r w:rsid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 and how it will be used to </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port the argument you are making for this first main point of the final research               paper.</w:t>
      </w:r>
    </w:p>
    <w:p w14:paraId="1035D4E1" w14:textId="77777777" w:rsidR="0079317F" w:rsidRPr="001948DC" w:rsidRDefault="0079317F" w:rsidP="0079317F">
      <w:pPr>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Annotated Bibliography Sources </w:t>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tle of Source 2 goes here):</w:t>
      </w:r>
    </w:p>
    <w:p w14:paraId="7C346CD0" w14:textId="3BBDB8D7" w:rsidR="0079317F" w:rsidRPr="001948DC" w:rsidRDefault="0079317F" w:rsidP="0079317F">
      <w:pPr>
        <w:ind w:firstLine="720"/>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Source 2 Related to </w:t>
      </w:r>
      <w:r w:rsidRPr="001948DC">
        <w:rPr>
          <w:rFonts w:ascii="Arial" w:hAnsi="Arial" w:cs="Arial"/>
          <w:b/>
          <w:color w:val="7030A0"/>
          <w:sz w:val="24"/>
          <w:szCs w:val="24"/>
        </w:rPr>
        <w:t>how</w:t>
      </w:r>
      <w:r w:rsidRPr="001948DC">
        <w:rPr>
          <w:rFonts w:ascii="Arial" w:hAnsi="Arial" w:cs="Arial"/>
          <w:color w:val="7030A0"/>
          <w:sz w:val="24"/>
          <w:szCs w:val="24"/>
        </w:rPr>
        <w:t xml:space="preserve"> </w:t>
      </w:r>
      <w:r w:rsidRPr="001948DC">
        <w:rPr>
          <w:rFonts w:ascii="Arial" w:hAnsi="Arial" w:cs="Arial"/>
          <w:b/>
          <w:color w:val="7030A0"/>
          <w:sz w:val="24"/>
          <w:szCs w:val="24"/>
        </w:rPr>
        <w:t>Checks and Balances will directly come into play</w:t>
      </w:r>
      <w:r w:rsidRPr="001948DC">
        <w:rPr>
          <w:rFonts w:ascii="Arial" w:hAnsi="Arial" w:cs="Arial"/>
          <w:color w:val="7030A0"/>
          <w:sz w:val="24"/>
          <w:szCs w:val="24"/>
        </w:rPr>
        <w:t xml:space="preserve"> </w:t>
      </w:r>
      <w:r w:rsidR="001948DC">
        <w:rPr>
          <w:rFonts w:ascii="Arial" w:hAnsi="Arial" w:cs="Arial"/>
          <w:sz w:val="24"/>
          <w:szCs w:val="24"/>
        </w:rPr>
        <w:t xml:space="preserve">in </w:t>
      </w:r>
      <w:r w:rsidRPr="001948DC">
        <w:rPr>
          <w:rFonts w:ascii="Arial" w:hAnsi="Arial" w:cs="Arial"/>
          <w:sz w:val="24"/>
          <w:szCs w:val="24"/>
        </w:rPr>
        <w:t>relation to your overall topic and/or policy</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ter full APA citation here).</w:t>
      </w:r>
    </w:p>
    <w:p w14:paraId="023F66CB" w14:textId="45C6DCB8" w:rsidR="0079317F" w:rsidRPr="001948DC" w:rsidRDefault="0079317F" w:rsidP="0079317F">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2.</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1948DC"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a minimum of 5 sentences, write a paragraph that exp</w:t>
      </w:r>
      <w:r w:rsid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ains what the source is </w:t>
      </w:r>
      <w:r w:rsidR="001948DC"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out AND detail how and why this source is importan</w:t>
      </w:r>
      <w:r w:rsid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 and how it will be used to </w:t>
      </w:r>
      <w:r w:rsidR="001948DC"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port the argument you are making for this first main point of the final research               paper.</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p>
    <w:p w14:paraId="55573DB5" w14:textId="77777777" w:rsidR="0079317F" w:rsidRPr="001948DC" w:rsidRDefault="0079317F" w:rsidP="0079317F">
      <w:pPr>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Annotated Bibliography Sources </w:t>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tle of Source 3 goes here):</w:t>
      </w:r>
    </w:p>
    <w:p w14:paraId="0EE718EF" w14:textId="77777777" w:rsidR="0079317F" w:rsidRPr="001948DC" w:rsidRDefault="0079317F" w:rsidP="0079317F">
      <w:pPr>
        <w:ind w:left="1440" w:hanging="720"/>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Source 3 Related to </w:t>
      </w:r>
      <w:r w:rsidRPr="001948DC">
        <w:rPr>
          <w:rFonts w:ascii="Arial" w:hAnsi="Arial" w:cs="Arial"/>
          <w:b/>
          <w:color w:val="7030A0"/>
          <w:sz w:val="24"/>
          <w:szCs w:val="24"/>
        </w:rPr>
        <w:t>how public policy, elections AND the media impact</w:t>
      </w:r>
      <w:r w:rsidRPr="001948DC">
        <w:rPr>
          <w:rFonts w:ascii="Arial" w:hAnsi="Arial" w:cs="Arial"/>
          <w:color w:val="7030A0"/>
          <w:sz w:val="24"/>
          <w:szCs w:val="24"/>
        </w:rPr>
        <w:t xml:space="preserve"> </w:t>
      </w:r>
      <w:r w:rsidRPr="001948DC">
        <w:rPr>
          <w:rFonts w:ascii="Arial" w:hAnsi="Arial" w:cs="Arial"/>
          <w:sz w:val="24"/>
          <w:szCs w:val="24"/>
        </w:rPr>
        <w:t>your overall topic and/or policy</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ter full APA citation here).</w:t>
      </w:r>
    </w:p>
    <w:p w14:paraId="52B43A93" w14:textId="37757759" w:rsidR="0079317F" w:rsidRPr="001948DC" w:rsidRDefault="0079317F" w:rsidP="0079317F">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2.</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1948DC"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a minimum of 5 sentences, write a paragraph that exp</w:t>
      </w:r>
      <w:r w:rsid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ains what the source is </w:t>
      </w:r>
      <w:r w:rsidR="001948DC"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out AND detail how and why this source is importan</w:t>
      </w:r>
      <w:r w:rsid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 and how it will be used to </w:t>
      </w:r>
      <w:r w:rsidR="001948DC"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port the argument you are making for this first main point of the final research               paper.</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p>
    <w:p w14:paraId="67380A9E" w14:textId="77777777" w:rsidR="0079317F" w:rsidRPr="001948DC" w:rsidRDefault="0079317F" w:rsidP="0079317F">
      <w:pPr>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E.</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Annotated Bibliography Sources </w:t>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tle of Source 4 goes here):</w:t>
      </w:r>
    </w:p>
    <w:p w14:paraId="6BFC3AD8" w14:textId="77777777" w:rsidR="0079317F" w:rsidRPr="001948DC" w:rsidRDefault="0079317F" w:rsidP="0079317F">
      <w:pPr>
        <w:ind w:left="1440" w:hanging="720"/>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Source 4 Related to </w:t>
      </w:r>
      <w:r w:rsidRPr="001948DC">
        <w:rPr>
          <w:rFonts w:ascii="Arial" w:hAnsi="Arial" w:cs="Arial"/>
          <w:b/>
          <w:color w:val="7030A0"/>
          <w:sz w:val="24"/>
          <w:szCs w:val="24"/>
        </w:rPr>
        <w:t>how voting and the election process impacts</w:t>
      </w:r>
      <w:r w:rsidRPr="001948DC">
        <w:rPr>
          <w:rFonts w:ascii="Arial" w:hAnsi="Arial" w:cs="Arial"/>
          <w:color w:val="7030A0"/>
          <w:sz w:val="24"/>
          <w:szCs w:val="24"/>
        </w:rPr>
        <w:t xml:space="preserve"> </w:t>
      </w:r>
      <w:r w:rsidRPr="001948DC">
        <w:rPr>
          <w:rFonts w:ascii="Arial" w:hAnsi="Arial" w:cs="Arial"/>
          <w:sz w:val="24"/>
          <w:szCs w:val="24"/>
        </w:rPr>
        <w:t>your overall topic and/or policy</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948DC">
        <w:rPr>
          <w:rFonts w:ascii="Arial" w:hAnsi="Arial" w:cs="Arial"/>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ter full APA citation here).</w:t>
      </w:r>
    </w:p>
    <w:p w14:paraId="3A0F3ED1" w14:textId="77777777" w:rsidR="001948DC" w:rsidRDefault="0079317F" w:rsidP="0079317F">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2.</w:t>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1948DC"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a minimum of 5 sentences, write a paragraph that exp</w:t>
      </w:r>
      <w:r w:rsid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ains what the source is </w:t>
      </w:r>
      <w:r w:rsidR="001948DC"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out AND detail how and why this source is importan</w:t>
      </w:r>
      <w:r w:rsid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 and how it will be used to </w:t>
      </w:r>
      <w:r w:rsidR="001948DC"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port the argument you are making for this first main point of the final research               paper.</w:t>
      </w:r>
    </w:p>
    <w:p w14:paraId="466A5C71" w14:textId="4E73584C" w:rsidR="0079317F" w:rsidRPr="001948DC" w:rsidRDefault="0079317F" w:rsidP="0079317F">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1948D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p>
    <w:p w14:paraId="2DCB0901" w14:textId="77777777" w:rsidR="001948DC" w:rsidRPr="001948DC" w:rsidRDefault="001948DC" w:rsidP="001948DC">
      <w:pPr>
        <w:rPr>
          <w:rFonts w:ascii="Arial" w:hAnsi="Arial" w:cs="Arial"/>
          <w:sz w:val="24"/>
          <w:szCs w:val="24"/>
        </w:rPr>
      </w:pPr>
      <w:r w:rsidRPr="001948DC">
        <w:rPr>
          <w:rFonts w:ascii="Arial" w:hAnsi="Arial" w:cs="Arial"/>
          <w:b/>
          <w:sz w:val="24"/>
          <w:szCs w:val="24"/>
        </w:rPr>
        <w:t>Annotated Bibliography Example</w:t>
      </w:r>
      <w:r w:rsidRPr="001948DC">
        <w:rPr>
          <w:rFonts w:ascii="Arial" w:hAnsi="Arial" w:cs="Arial"/>
          <w:sz w:val="24"/>
          <w:szCs w:val="24"/>
        </w:rPr>
        <w:t xml:space="preserve">:  This is an example of how your annotations should look on the Week 2 Annotated Bibliography Worksheet once completed.  Please note this is an actual source, but NOT one applicable for your final research paper.  </w:t>
      </w:r>
    </w:p>
    <w:p w14:paraId="61253BAF" w14:textId="77777777" w:rsidR="001948DC" w:rsidRPr="001948DC" w:rsidRDefault="001948DC" w:rsidP="001948DC">
      <w:pPr>
        <w:spacing w:after="0" w:line="480" w:lineRule="auto"/>
        <w:ind w:left="720" w:hanging="720"/>
        <w:rPr>
          <w:rFonts w:ascii="Arial" w:hAnsi="Arial" w:cs="Arial"/>
          <w:sz w:val="24"/>
          <w:szCs w:val="24"/>
        </w:rPr>
      </w:pPr>
    </w:p>
    <w:p w14:paraId="6C6F9DFC" w14:textId="77777777" w:rsidR="001948DC" w:rsidRPr="001948DC" w:rsidRDefault="001948DC" w:rsidP="001948DC">
      <w:pPr>
        <w:spacing w:after="0" w:line="480" w:lineRule="auto"/>
        <w:ind w:left="720" w:hanging="720"/>
        <w:rPr>
          <w:rFonts w:ascii="Arial" w:hAnsi="Arial" w:cs="Arial"/>
          <w:sz w:val="24"/>
          <w:szCs w:val="24"/>
        </w:rPr>
      </w:pPr>
      <w:r w:rsidRPr="001948DC">
        <w:rPr>
          <w:rFonts w:ascii="Arial" w:hAnsi="Arial" w:cs="Arial"/>
          <w:sz w:val="24"/>
          <w:szCs w:val="24"/>
        </w:rPr>
        <w:t>Source:</w:t>
      </w:r>
    </w:p>
    <w:p w14:paraId="110CBE97" w14:textId="77777777" w:rsidR="001948DC" w:rsidRPr="001948DC" w:rsidRDefault="001948DC" w:rsidP="001948DC">
      <w:pPr>
        <w:spacing w:after="0" w:line="480" w:lineRule="auto"/>
        <w:ind w:left="720" w:hanging="720"/>
        <w:rPr>
          <w:rFonts w:ascii="Arial" w:hAnsi="Arial" w:cs="Arial"/>
          <w:sz w:val="24"/>
          <w:szCs w:val="24"/>
        </w:rPr>
      </w:pPr>
      <w:r w:rsidRPr="001948DC">
        <w:rPr>
          <w:rFonts w:ascii="Arial" w:hAnsi="Arial" w:cs="Arial"/>
          <w:sz w:val="24"/>
          <w:szCs w:val="24"/>
        </w:rPr>
        <w:t>Brown, K., Royer, S., Waterhouse, J., &amp; Ridge, S. (2005). Virtual workforces and the shifting frontier of control.  The Journal of Industrial Relations, 47(3), 310-325. Retrieved from EbscoHost database.</w:t>
      </w:r>
    </w:p>
    <w:p w14:paraId="30F86C04" w14:textId="77777777" w:rsidR="001948DC" w:rsidRPr="001948DC" w:rsidRDefault="001948DC" w:rsidP="001948DC">
      <w:pPr>
        <w:rPr>
          <w:rFonts w:ascii="Arial" w:hAnsi="Arial" w:cs="Arial"/>
          <w:sz w:val="24"/>
          <w:szCs w:val="24"/>
        </w:rPr>
      </w:pPr>
      <w:r w:rsidRPr="001948DC">
        <w:rPr>
          <w:rFonts w:ascii="Arial" w:hAnsi="Arial" w:cs="Arial"/>
          <w:sz w:val="24"/>
          <w:szCs w:val="24"/>
        </w:rPr>
        <w:t>Paragraph:</w:t>
      </w:r>
    </w:p>
    <w:p w14:paraId="4554A208" w14:textId="77777777" w:rsidR="001948DC" w:rsidRPr="001948DC" w:rsidRDefault="001948DC" w:rsidP="001948DC">
      <w:pPr>
        <w:spacing w:after="0" w:line="480" w:lineRule="auto"/>
        <w:rPr>
          <w:rFonts w:ascii="Arial" w:hAnsi="Arial" w:cs="Arial"/>
          <w:sz w:val="24"/>
          <w:szCs w:val="24"/>
        </w:rPr>
      </w:pPr>
      <w:r w:rsidRPr="001948DC">
        <w:rPr>
          <w:rFonts w:ascii="Arial" w:hAnsi="Arial" w:cs="Arial"/>
          <w:sz w:val="24"/>
          <w:szCs w:val="24"/>
        </w:rPr>
        <w:tab/>
        <w:t xml:space="preserve">The political process has a significant impact on virtual workforces.  Brown, Royer, Waterhouse, and Ridge (2005) studied how organizations innovate and create new technology to allow remote employees to communicate virtually.  This has changed a great deal since 2005, but the important aspect of rethinking how employees and managers do business and manage assignments within the virtual workplace is discussed.  As online education continues to evolve, more changes will be necessary within online colleges and universities to keep up with the changing technology and to restructure their workforce to meet the needs of students.  These changes can result in new organizational structures that lead to the need for less hierarchy within an organization (Brown, Royer, Waterhouse, &amp; Ridge, 2005).  </w:t>
      </w:r>
    </w:p>
    <w:p w14:paraId="60FF8E37" w14:textId="6FB97211" w:rsidR="001F02E6" w:rsidRDefault="001F02E6"/>
    <w:sectPr w:rsidR="001F02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2DA63B" w14:textId="77777777" w:rsidR="00563B35" w:rsidRDefault="00563B35" w:rsidP="006D1E2F">
      <w:pPr>
        <w:spacing w:after="0" w:line="240" w:lineRule="auto"/>
      </w:pPr>
      <w:r>
        <w:separator/>
      </w:r>
    </w:p>
  </w:endnote>
  <w:endnote w:type="continuationSeparator" w:id="0">
    <w:p w14:paraId="1B06DE47" w14:textId="77777777" w:rsidR="00563B35" w:rsidRDefault="00563B35" w:rsidP="006D1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172AF8" w14:textId="77777777" w:rsidR="00563B35" w:rsidRDefault="00563B35" w:rsidP="006D1E2F">
      <w:pPr>
        <w:spacing w:after="0" w:line="240" w:lineRule="auto"/>
      </w:pPr>
      <w:r>
        <w:separator/>
      </w:r>
    </w:p>
  </w:footnote>
  <w:footnote w:type="continuationSeparator" w:id="0">
    <w:p w14:paraId="04F50D91" w14:textId="77777777" w:rsidR="00563B35" w:rsidRDefault="00563B35" w:rsidP="006D1E2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xMDIwMzUyNjE0NTBV0lEKTi0uzszPAykwrgUAKT0JHSwAAAA="/>
  </w:docVars>
  <w:rsids>
    <w:rsidRoot w:val="006D1E2F"/>
    <w:rsid w:val="000874BD"/>
    <w:rsid w:val="00092255"/>
    <w:rsid w:val="000D2828"/>
    <w:rsid w:val="00100081"/>
    <w:rsid w:val="001119B9"/>
    <w:rsid w:val="001948DC"/>
    <w:rsid w:val="001A59F9"/>
    <w:rsid w:val="001D72EC"/>
    <w:rsid w:val="001F02E6"/>
    <w:rsid w:val="00283B9D"/>
    <w:rsid w:val="0033166E"/>
    <w:rsid w:val="003430BB"/>
    <w:rsid w:val="00374ED4"/>
    <w:rsid w:val="003E68E8"/>
    <w:rsid w:val="004B30BD"/>
    <w:rsid w:val="00563B35"/>
    <w:rsid w:val="00590C86"/>
    <w:rsid w:val="006952FB"/>
    <w:rsid w:val="006D1E2F"/>
    <w:rsid w:val="00737BCE"/>
    <w:rsid w:val="00754B24"/>
    <w:rsid w:val="0079317F"/>
    <w:rsid w:val="0096497B"/>
    <w:rsid w:val="009B1B90"/>
    <w:rsid w:val="00A66743"/>
    <w:rsid w:val="00AA544F"/>
    <w:rsid w:val="00CF01D0"/>
    <w:rsid w:val="00D85639"/>
    <w:rsid w:val="00DF3134"/>
    <w:rsid w:val="00F406F5"/>
    <w:rsid w:val="00F677D4"/>
    <w:rsid w:val="00F94969"/>
    <w:rsid w:val="00FA75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F479C"/>
  <w15:chartTrackingRefBased/>
  <w15:docId w15:val="{DABA3B28-6371-4707-804A-C9B2B7CEC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1E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1E2F"/>
  </w:style>
  <w:style w:type="paragraph" w:styleId="Footer">
    <w:name w:val="footer"/>
    <w:basedOn w:val="Normal"/>
    <w:link w:val="FooterChar"/>
    <w:uiPriority w:val="99"/>
    <w:unhideWhenUsed/>
    <w:rsid w:val="006D1E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1E2F"/>
  </w:style>
  <w:style w:type="character" w:styleId="CommentReference">
    <w:name w:val="annotation reference"/>
    <w:basedOn w:val="DefaultParagraphFont"/>
    <w:uiPriority w:val="99"/>
    <w:semiHidden/>
    <w:unhideWhenUsed/>
    <w:rsid w:val="00590C86"/>
    <w:rPr>
      <w:sz w:val="16"/>
      <w:szCs w:val="16"/>
    </w:rPr>
  </w:style>
  <w:style w:type="paragraph" w:styleId="CommentText">
    <w:name w:val="annotation text"/>
    <w:basedOn w:val="Normal"/>
    <w:link w:val="CommentTextChar"/>
    <w:uiPriority w:val="99"/>
    <w:semiHidden/>
    <w:unhideWhenUsed/>
    <w:rsid w:val="00590C86"/>
    <w:pPr>
      <w:spacing w:line="240" w:lineRule="auto"/>
    </w:pPr>
    <w:rPr>
      <w:sz w:val="20"/>
      <w:szCs w:val="20"/>
    </w:rPr>
  </w:style>
  <w:style w:type="character" w:customStyle="1" w:styleId="CommentTextChar">
    <w:name w:val="Comment Text Char"/>
    <w:basedOn w:val="DefaultParagraphFont"/>
    <w:link w:val="CommentText"/>
    <w:uiPriority w:val="99"/>
    <w:semiHidden/>
    <w:rsid w:val="00590C86"/>
    <w:rPr>
      <w:sz w:val="20"/>
      <w:szCs w:val="20"/>
    </w:rPr>
  </w:style>
  <w:style w:type="paragraph" w:styleId="CommentSubject">
    <w:name w:val="annotation subject"/>
    <w:basedOn w:val="CommentText"/>
    <w:next w:val="CommentText"/>
    <w:link w:val="CommentSubjectChar"/>
    <w:uiPriority w:val="99"/>
    <w:semiHidden/>
    <w:unhideWhenUsed/>
    <w:rsid w:val="00590C86"/>
    <w:rPr>
      <w:b/>
      <w:bCs/>
    </w:rPr>
  </w:style>
  <w:style w:type="character" w:customStyle="1" w:styleId="CommentSubjectChar">
    <w:name w:val="Comment Subject Char"/>
    <w:basedOn w:val="CommentTextChar"/>
    <w:link w:val="CommentSubject"/>
    <w:uiPriority w:val="99"/>
    <w:semiHidden/>
    <w:rsid w:val="00590C86"/>
    <w:rPr>
      <w:b/>
      <w:bCs/>
      <w:sz w:val="20"/>
      <w:szCs w:val="20"/>
    </w:rPr>
  </w:style>
  <w:style w:type="paragraph" w:styleId="BalloonText">
    <w:name w:val="Balloon Text"/>
    <w:basedOn w:val="Normal"/>
    <w:link w:val="BalloonTextChar"/>
    <w:uiPriority w:val="99"/>
    <w:semiHidden/>
    <w:unhideWhenUsed/>
    <w:rsid w:val="00590C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0C86"/>
    <w:rPr>
      <w:rFonts w:ascii="Segoe UI" w:hAnsi="Segoe UI" w:cs="Segoe UI"/>
      <w:sz w:val="18"/>
      <w:szCs w:val="18"/>
    </w:rPr>
  </w:style>
  <w:style w:type="character" w:styleId="Hyperlink">
    <w:name w:val="Hyperlink"/>
    <w:basedOn w:val="DefaultParagraphFont"/>
    <w:uiPriority w:val="99"/>
    <w:unhideWhenUsed/>
    <w:rsid w:val="00A66743"/>
    <w:rPr>
      <w:color w:val="0563C1" w:themeColor="hyperlink"/>
      <w:u w:val="single"/>
    </w:rPr>
  </w:style>
  <w:style w:type="character" w:styleId="FollowedHyperlink">
    <w:name w:val="FollowedHyperlink"/>
    <w:basedOn w:val="DefaultParagraphFont"/>
    <w:uiPriority w:val="99"/>
    <w:semiHidden/>
    <w:unhideWhenUsed/>
    <w:rsid w:val="001119B9"/>
    <w:rPr>
      <w:color w:val="954F72" w:themeColor="followedHyperlink"/>
      <w:u w:val="single"/>
    </w:rPr>
  </w:style>
  <w:style w:type="character" w:styleId="Mention">
    <w:name w:val="Mention"/>
    <w:basedOn w:val="DefaultParagraphFont"/>
    <w:uiPriority w:val="99"/>
    <w:semiHidden/>
    <w:unhideWhenUsed/>
    <w:rsid w:val="001119B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content.bridgepointeducation.com/curriculum/file/d1ed61b5-8152-4f8e-948b-e162fd937c2f/1/Annotated%20Bibliography%20Tutorial.zip/story.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ontent.bridgepointeducation.com/curriculum/file/d1ed61b5-8152-4f8e-948b-e162fd937c2f/1/Annotated%20Bibliography%20Tutorial.zip/story.html"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39</Words>
  <Characters>364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ing, Stacy</dc:creator>
  <cp:keywords/>
  <dc:description/>
  <cp:lastModifiedBy>Moffat, James</cp:lastModifiedBy>
  <cp:revision>2</cp:revision>
  <dcterms:created xsi:type="dcterms:W3CDTF">2018-10-08T17:29:00Z</dcterms:created>
  <dcterms:modified xsi:type="dcterms:W3CDTF">2018-10-08T17:29:00Z</dcterms:modified>
</cp:coreProperties>
</file>